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E7ABD3" w14:textId="5A9ECA93" w:rsidR="003A6C9B" w:rsidRPr="003A6C9B" w:rsidRDefault="003A6C9B" w:rsidP="003A6C9B">
      <w:pPr>
        <w:jc w:val="center"/>
        <w:rPr>
          <w:rFonts w:asciiTheme="minorHAnsi" w:hAnsiTheme="minorHAnsi" w:cs="Times New Roman"/>
          <w:b/>
          <w:bCs/>
          <w:sz w:val="22"/>
          <w:szCs w:val="22"/>
          <w:lang w:val="en-US"/>
        </w:rPr>
      </w:pPr>
      <w:r w:rsidRPr="003A6C9B">
        <w:rPr>
          <w:rFonts w:asciiTheme="minorHAnsi" w:hAnsiTheme="minorHAnsi" w:cs="Times New Roman"/>
          <w:b/>
          <w:bCs/>
          <w:sz w:val="22"/>
          <w:szCs w:val="22"/>
          <w:lang w:val="en-US"/>
        </w:rPr>
        <w:t xml:space="preserve">Application for </w:t>
      </w:r>
      <w:r>
        <w:rPr>
          <w:rFonts w:asciiTheme="minorHAnsi" w:hAnsiTheme="minorHAnsi" w:cs="Times New Roman"/>
          <w:b/>
          <w:bCs/>
          <w:sz w:val="22"/>
          <w:szCs w:val="22"/>
          <w:lang w:val="en-US"/>
        </w:rPr>
        <w:t>co-financing</w:t>
      </w:r>
      <w:r w:rsidRPr="003A6C9B">
        <w:rPr>
          <w:rFonts w:asciiTheme="minorHAnsi" w:hAnsiTheme="minorHAnsi" w:cs="Times New Roman"/>
          <w:b/>
          <w:bCs/>
          <w:sz w:val="22"/>
          <w:szCs w:val="22"/>
          <w:lang w:val="en-US"/>
        </w:rPr>
        <w:t xml:space="preserve"> for publication costs and open access costs</w:t>
      </w:r>
    </w:p>
    <w:p w14:paraId="0021E162" w14:textId="7A64ECBB" w:rsidR="009D5CBA" w:rsidRPr="003A6C9B" w:rsidRDefault="003A6C9B" w:rsidP="003A6C9B">
      <w:pPr>
        <w:jc w:val="center"/>
        <w:rPr>
          <w:rFonts w:asciiTheme="minorHAnsi" w:hAnsiTheme="minorHAnsi" w:cs="Times New Roman"/>
          <w:b/>
          <w:bCs/>
          <w:sz w:val="22"/>
          <w:szCs w:val="22"/>
          <w:lang w:val="en-US"/>
        </w:rPr>
      </w:pPr>
      <w:r w:rsidRPr="003A6C9B">
        <w:rPr>
          <w:rFonts w:asciiTheme="minorHAnsi" w:hAnsiTheme="minorHAnsi" w:cs="Times New Roman"/>
          <w:b/>
          <w:bCs/>
          <w:sz w:val="22"/>
          <w:szCs w:val="22"/>
          <w:lang w:val="en-US"/>
        </w:rPr>
        <w:t xml:space="preserve">in </w:t>
      </w:r>
      <w:r w:rsidRPr="003A6C9B">
        <w:rPr>
          <w:rFonts w:asciiTheme="minorHAnsi" w:hAnsiTheme="minorHAnsi" w:cs="Times New Roman"/>
          <w:b/>
          <w:bCs/>
          <w:sz w:val="22"/>
          <w:szCs w:val="22"/>
          <w:u w:val="single"/>
          <w:lang w:val="en-US"/>
        </w:rPr>
        <w:t>2024</w:t>
      </w:r>
      <w:r w:rsidRPr="003A6C9B">
        <w:rPr>
          <w:rFonts w:asciiTheme="minorHAnsi" w:hAnsiTheme="minorHAnsi" w:cs="Times New Roman"/>
          <w:b/>
          <w:bCs/>
          <w:sz w:val="22"/>
          <w:szCs w:val="22"/>
          <w:lang w:val="en-US"/>
        </w:rPr>
        <w:t xml:space="preserve"> </w:t>
      </w:r>
      <w:r w:rsidR="00E72EA5">
        <w:rPr>
          <w:rFonts w:asciiTheme="minorHAnsi" w:hAnsiTheme="minorHAnsi" w:cs="Times New Roman"/>
          <w:b/>
          <w:bCs/>
          <w:sz w:val="22"/>
          <w:szCs w:val="22"/>
          <w:lang w:val="en-US"/>
        </w:rPr>
        <w:t>under</w:t>
      </w:r>
      <w:r w:rsidRPr="003A6C9B">
        <w:rPr>
          <w:rFonts w:asciiTheme="minorHAnsi" w:hAnsiTheme="minorHAnsi" w:cs="Times New Roman"/>
          <w:b/>
          <w:bCs/>
          <w:sz w:val="22"/>
          <w:szCs w:val="22"/>
          <w:lang w:val="en-US"/>
        </w:rPr>
        <w:t xml:space="preserve"> the "UG </w:t>
      </w:r>
      <w:r>
        <w:rPr>
          <w:rFonts w:asciiTheme="minorHAnsi" w:hAnsiTheme="minorHAnsi" w:cs="Times New Roman"/>
          <w:b/>
          <w:bCs/>
          <w:sz w:val="22"/>
          <w:szCs w:val="22"/>
          <w:lang w:val="en-US"/>
        </w:rPr>
        <w:t>Publishing</w:t>
      </w:r>
      <w:r w:rsidRPr="003A6C9B">
        <w:rPr>
          <w:rFonts w:asciiTheme="minorHAnsi" w:hAnsiTheme="minorHAnsi" w:cs="Times New Roman"/>
          <w:b/>
          <w:bCs/>
          <w:sz w:val="22"/>
          <w:szCs w:val="22"/>
          <w:lang w:val="en-US"/>
        </w:rPr>
        <w:t xml:space="preserve"> Program"</w:t>
      </w:r>
      <w:r w:rsidR="00C06200" w:rsidRPr="003A6C9B">
        <w:rPr>
          <w:rFonts w:asciiTheme="minorHAnsi" w:hAnsiTheme="minorHAnsi" w:cs="Times New Roman"/>
          <w:b/>
          <w:bCs/>
          <w:sz w:val="22"/>
          <w:szCs w:val="22"/>
          <w:lang w:val="en-US"/>
        </w:rPr>
        <w:br/>
      </w:r>
    </w:p>
    <w:tbl>
      <w:tblPr>
        <w:tblStyle w:val="Tabela-Siatka"/>
        <w:tblW w:w="1005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813"/>
        <w:gridCol w:w="6237"/>
      </w:tblGrid>
      <w:tr w:rsidR="000E0124" w:rsidRPr="003A6C9B" w14:paraId="4D74AC20" w14:textId="77777777" w:rsidTr="0053638E">
        <w:tc>
          <w:tcPr>
            <w:tcW w:w="3813" w:type="dxa"/>
            <w:vAlign w:val="center"/>
          </w:tcPr>
          <w:p w14:paraId="2ED00AB9" w14:textId="25808CEE" w:rsidR="000E0124" w:rsidRPr="003A6C9B" w:rsidRDefault="000E0124" w:rsidP="000E0124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</w:pPr>
            <w:bookmarkStart w:id="0" w:name="_Hlk59602193"/>
            <w:r w:rsidRPr="003A6C9B"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  <w:t>Name and surname</w:t>
            </w:r>
          </w:p>
        </w:tc>
        <w:tc>
          <w:tcPr>
            <w:tcW w:w="6237" w:type="dxa"/>
            <w:vAlign w:val="center"/>
          </w:tcPr>
          <w:p w14:paraId="7E3835CB" w14:textId="77777777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</w:p>
        </w:tc>
      </w:tr>
      <w:tr w:rsidR="000E0124" w:rsidRPr="003A6C9B" w14:paraId="4C94021E" w14:textId="77777777" w:rsidTr="0053638E">
        <w:tc>
          <w:tcPr>
            <w:tcW w:w="3813" w:type="dxa"/>
            <w:vAlign w:val="center"/>
          </w:tcPr>
          <w:p w14:paraId="0FFC1960" w14:textId="7C3E3FC8" w:rsidR="000E0124" w:rsidRPr="003A6C9B" w:rsidRDefault="000E0124" w:rsidP="000E0124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  <w:t>Employee / index number</w:t>
            </w:r>
          </w:p>
        </w:tc>
        <w:tc>
          <w:tcPr>
            <w:tcW w:w="6237" w:type="dxa"/>
            <w:vAlign w:val="center"/>
          </w:tcPr>
          <w:p w14:paraId="556631DE" w14:textId="77777777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</w:p>
        </w:tc>
      </w:tr>
      <w:tr w:rsidR="000E0124" w:rsidRPr="003A6C9B" w14:paraId="7CAD0FDE" w14:textId="77777777" w:rsidTr="0053638E">
        <w:tc>
          <w:tcPr>
            <w:tcW w:w="3813" w:type="dxa"/>
            <w:vAlign w:val="center"/>
          </w:tcPr>
          <w:p w14:paraId="60B4EC2F" w14:textId="7D521A9F" w:rsidR="000E0124" w:rsidRPr="003A6C9B" w:rsidRDefault="00B23384" w:rsidP="000E0124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  <w:t>D</w:t>
            </w:r>
            <w:r w:rsidR="000E0124" w:rsidRPr="003A6C9B"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  <w:t>iscipline of science</w:t>
            </w:r>
          </w:p>
        </w:tc>
        <w:tc>
          <w:tcPr>
            <w:tcW w:w="6237" w:type="dxa"/>
            <w:vAlign w:val="center"/>
          </w:tcPr>
          <w:p w14:paraId="0899505F" w14:textId="0CA383E0" w:rsidR="000E0124" w:rsidRPr="003A6C9B" w:rsidRDefault="000E0124" w:rsidP="000E0124">
            <w:pPr>
              <w:contextualSpacing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</w:p>
        </w:tc>
      </w:tr>
      <w:tr w:rsidR="000E0124" w:rsidRPr="00D5293E" w14:paraId="146F4543" w14:textId="77777777" w:rsidTr="0053638E">
        <w:tc>
          <w:tcPr>
            <w:tcW w:w="3813" w:type="dxa"/>
            <w:vAlign w:val="center"/>
          </w:tcPr>
          <w:p w14:paraId="1646C32B" w14:textId="5C93950B" w:rsidR="000E0124" w:rsidRPr="003A6C9B" w:rsidRDefault="000E0124" w:rsidP="000E0124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</w:pPr>
            <w:bookmarkStart w:id="1" w:name="_Hlk61607478"/>
            <w:r w:rsidRPr="003A6C9B"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  <w:t xml:space="preserve">Status </w:t>
            </w:r>
          </w:p>
        </w:tc>
        <w:tc>
          <w:tcPr>
            <w:tcW w:w="6237" w:type="dxa"/>
            <w:vAlign w:val="center"/>
          </w:tcPr>
          <w:p w14:paraId="04714643" w14:textId="77777777" w:rsidR="00D5293E" w:rsidRDefault="00D5293E" w:rsidP="00D5293E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sdt>
              <w:sdtPr>
                <w:rPr>
                  <w:rFonts w:asciiTheme="minorHAnsi" w:hAnsiTheme="minorHAnsi" w:cs="Times New Roman"/>
                  <w:sz w:val="20"/>
                  <w:szCs w:val="20"/>
                  <w:lang w:val="en-US"/>
                </w:rPr>
                <w:id w:val="-2087141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E3C2C">
                  <w:rPr>
                    <w:rFonts w:ascii="MS Gothic" w:eastAsia="MS Gothic" w:hAnsi="MS Gothic" w:cs="Times New Roman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Pr="008E3C2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UG </w:t>
            </w:r>
            <w:r w:rsidRPr="00321352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employee with </w:t>
            </w:r>
            <w:r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discipline declaration</w:t>
            </w:r>
          </w:p>
          <w:p w14:paraId="024B0E46" w14:textId="08A11F15" w:rsidR="001D6583" w:rsidRPr="003A6C9B" w:rsidRDefault="00D5293E" w:rsidP="00D5293E">
            <w:pPr>
              <w:rPr>
                <w:rFonts w:asciiTheme="minorHAnsi" w:hAnsiTheme="minorHAnsi" w:cs="Times New Roman"/>
                <w:b/>
                <w:bCs/>
                <w:sz w:val="20"/>
                <w:szCs w:val="20"/>
                <w:lang w:val="en-US"/>
              </w:rPr>
            </w:pPr>
            <w:sdt>
              <w:sdtPr>
                <w:rPr>
                  <w:rFonts w:asciiTheme="minorHAnsi" w:hAnsiTheme="minorHAnsi" w:cs="Times New Roman"/>
                  <w:sz w:val="20"/>
                  <w:szCs w:val="20"/>
                  <w:lang w:val="en-US"/>
                </w:rPr>
                <w:id w:val="-866218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Pr="008E3C2C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UG doctoral school student</w:t>
            </w:r>
          </w:p>
        </w:tc>
      </w:tr>
      <w:bookmarkEnd w:id="1"/>
      <w:tr w:rsidR="000E0124" w:rsidRPr="003A6C9B" w14:paraId="2F68E0C0" w14:textId="77777777" w:rsidTr="0053638E">
        <w:tc>
          <w:tcPr>
            <w:tcW w:w="3813" w:type="dxa"/>
            <w:vAlign w:val="center"/>
          </w:tcPr>
          <w:p w14:paraId="0BC0C6CE" w14:textId="200A8620" w:rsidR="000E0124" w:rsidRPr="003A6C9B" w:rsidRDefault="000E0124" w:rsidP="000E0124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</w:pPr>
            <w:r w:rsidRPr="003A6C9B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pl-PL"/>
              </w:rPr>
              <w:t>Faculty / doctoral school name</w:t>
            </w:r>
          </w:p>
        </w:tc>
        <w:tc>
          <w:tcPr>
            <w:tcW w:w="6237" w:type="dxa"/>
            <w:vAlign w:val="center"/>
          </w:tcPr>
          <w:p w14:paraId="2AA5A2F2" w14:textId="7186424C" w:rsidR="000E0124" w:rsidRPr="003A6C9B" w:rsidRDefault="000E0124" w:rsidP="000E0124">
            <w:pPr>
              <w:spacing w:line="259" w:lineRule="auto"/>
              <w:contextualSpacing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</w:p>
        </w:tc>
      </w:tr>
      <w:tr w:rsidR="000E0124" w:rsidRPr="003A6C9B" w14:paraId="23D0DB07" w14:textId="77777777" w:rsidTr="0053638E">
        <w:tc>
          <w:tcPr>
            <w:tcW w:w="3813" w:type="dxa"/>
            <w:vAlign w:val="center"/>
          </w:tcPr>
          <w:p w14:paraId="6AC4A6C5" w14:textId="20EBA6C5" w:rsidR="000E0124" w:rsidRPr="003A6C9B" w:rsidRDefault="000E0124" w:rsidP="000E0124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  <w:t xml:space="preserve">E-mail </w:t>
            </w:r>
            <w:r w:rsidR="003A6C9B" w:rsidRPr="003A6C9B">
              <w:rPr>
                <w:rFonts w:asciiTheme="minorHAnsi" w:hAnsiTheme="minorHAnsi" w:cs="Times New Roman"/>
                <w:b/>
                <w:bCs/>
                <w:sz w:val="22"/>
                <w:szCs w:val="22"/>
                <w:lang w:val="en-US"/>
              </w:rPr>
              <w:t>address</w:t>
            </w:r>
          </w:p>
        </w:tc>
        <w:tc>
          <w:tcPr>
            <w:tcW w:w="6237" w:type="dxa"/>
            <w:vAlign w:val="center"/>
          </w:tcPr>
          <w:p w14:paraId="153EC323" w14:textId="77777777" w:rsidR="000E0124" w:rsidRPr="003A6C9B" w:rsidRDefault="000E0124" w:rsidP="000E0124">
            <w:pPr>
              <w:spacing w:line="259" w:lineRule="auto"/>
              <w:contextualSpacing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</w:p>
        </w:tc>
      </w:tr>
      <w:bookmarkEnd w:id="0"/>
    </w:tbl>
    <w:p w14:paraId="1057AC20" w14:textId="0DC0C127" w:rsidR="009D5CBA" w:rsidRPr="003A6C9B" w:rsidRDefault="009D5CBA" w:rsidP="009D5CBA">
      <w:pPr>
        <w:rPr>
          <w:rFonts w:asciiTheme="minorHAnsi" w:hAnsiTheme="minorHAnsi" w:cs="Times New Roman"/>
          <w:b/>
          <w:bCs/>
          <w:sz w:val="10"/>
          <w:szCs w:val="10"/>
          <w:lang w:val="en-US"/>
        </w:rPr>
      </w:pPr>
    </w:p>
    <w:p w14:paraId="36BEAFEA" w14:textId="417FE637" w:rsidR="003576FE" w:rsidRPr="003A6C9B" w:rsidRDefault="000E0124" w:rsidP="009D5CBA">
      <w:pPr>
        <w:rPr>
          <w:rFonts w:asciiTheme="minorHAnsi" w:hAnsiTheme="minorHAnsi" w:cs="Times New Roman"/>
          <w:b/>
          <w:bCs/>
          <w:sz w:val="22"/>
          <w:szCs w:val="22"/>
          <w:lang w:val="en-US"/>
        </w:rPr>
      </w:pPr>
      <w:r w:rsidRPr="003A6C9B">
        <w:rPr>
          <w:rFonts w:asciiTheme="minorHAnsi" w:hAnsiTheme="minorHAnsi" w:cs="Times New Roman"/>
          <w:b/>
          <w:bCs/>
          <w:sz w:val="22"/>
          <w:szCs w:val="22"/>
          <w:lang w:val="en-US"/>
        </w:rPr>
        <w:t>Article accepted for publication</w:t>
      </w:r>
    </w:p>
    <w:tbl>
      <w:tblPr>
        <w:tblStyle w:val="Tabela-Siatka"/>
        <w:tblW w:w="1005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3813"/>
        <w:gridCol w:w="3827"/>
        <w:gridCol w:w="2410"/>
      </w:tblGrid>
      <w:tr w:rsidR="000E0124" w:rsidRPr="00D5293E" w14:paraId="6E090490" w14:textId="77777777" w:rsidTr="0053638E">
        <w:tc>
          <w:tcPr>
            <w:tcW w:w="3813" w:type="dxa"/>
            <w:shd w:val="clear" w:color="auto" w:fill="auto"/>
            <w:vAlign w:val="center"/>
          </w:tcPr>
          <w:p w14:paraId="0E72F410" w14:textId="55C83397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Names of the authors – UG </w:t>
            </w:r>
            <w:r w:rsidR="00D5293E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employee</w:t>
            </w: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 and UG doctoral school students with the UG affiliation (including the applicant)</w:t>
            </w:r>
          </w:p>
        </w:tc>
        <w:tc>
          <w:tcPr>
            <w:tcW w:w="6237" w:type="dxa"/>
            <w:gridSpan w:val="2"/>
            <w:shd w:val="clear" w:color="auto" w:fill="auto"/>
            <w:vAlign w:val="center"/>
          </w:tcPr>
          <w:p w14:paraId="6B09B245" w14:textId="77777777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</w:p>
        </w:tc>
      </w:tr>
      <w:tr w:rsidR="000E0124" w:rsidRPr="003A6C9B" w14:paraId="747A8E29" w14:textId="77777777" w:rsidTr="0053638E">
        <w:tc>
          <w:tcPr>
            <w:tcW w:w="3813" w:type="dxa"/>
            <w:shd w:val="clear" w:color="auto" w:fill="auto"/>
            <w:vAlign w:val="center"/>
          </w:tcPr>
          <w:p w14:paraId="220DFACA" w14:textId="7E3648F7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Names of other authors</w:t>
            </w:r>
          </w:p>
        </w:tc>
        <w:tc>
          <w:tcPr>
            <w:tcW w:w="6237" w:type="dxa"/>
            <w:gridSpan w:val="2"/>
            <w:shd w:val="clear" w:color="auto" w:fill="auto"/>
            <w:vAlign w:val="center"/>
          </w:tcPr>
          <w:p w14:paraId="0D5AEE74" w14:textId="77777777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</w:p>
        </w:tc>
      </w:tr>
      <w:tr w:rsidR="000E0124" w:rsidRPr="003A6C9B" w14:paraId="5980EDA0" w14:textId="77777777" w:rsidTr="0053638E">
        <w:tc>
          <w:tcPr>
            <w:tcW w:w="3813" w:type="dxa"/>
            <w:shd w:val="clear" w:color="auto" w:fill="auto"/>
            <w:vAlign w:val="center"/>
          </w:tcPr>
          <w:p w14:paraId="16D48EFF" w14:textId="6AFB22D9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Title</w:t>
            </w:r>
          </w:p>
        </w:tc>
        <w:tc>
          <w:tcPr>
            <w:tcW w:w="6237" w:type="dxa"/>
            <w:gridSpan w:val="2"/>
            <w:shd w:val="clear" w:color="auto" w:fill="auto"/>
            <w:vAlign w:val="center"/>
          </w:tcPr>
          <w:p w14:paraId="737E90AB" w14:textId="77777777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</w:p>
        </w:tc>
      </w:tr>
      <w:tr w:rsidR="000E0124" w:rsidRPr="003A6C9B" w14:paraId="2B90B35D" w14:textId="77777777" w:rsidTr="0053638E">
        <w:tc>
          <w:tcPr>
            <w:tcW w:w="3813" w:type="dxa"/>
            <w:shd w:val="clear" w:color="auto" w:fill="auto"/>
            <w:vAlign w:val="center"/>
          </w:tcPr>
          <w:p w14:paraId="086205FD" w14:textId="7DAF1B47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Journal title, ISSN </w:t>
            </w:r>
          </w:p>
        </w:tc>
        <w:tc>
          <w:tcPr>
            <w:tcW w:w="6237" w:type="dxa"/>
            <w:gridSpan w:val="2"/>
            <w:shd w:val="clear" w:color="auto" w:fill="auto"/>
            <w:vAlign w:val="center"/>
          </w:tcPr>
          <w:p w14:paraId="338C61CD" w14:textId="77777777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</w:p>
        </w:tc>
      </w:tr>
      <w:tr w:rsidR="000E0124" w:rsidRPr="003A6C9B" w14:paraId="22B6EC88" w14:textId="77777777" w:rsidTr="0053638E">
        <w:tc>
          <w:tcPr>
            <w:tcW w:w="3813" w:type="dxa"/>
            <w:shd w:val="clear" w:color="auto" w:fill="auto"/>
            <w:vAlign w:val="center"/>
          </w:tcPr>
          <w:p w14:paraId="693DD1F8" w14:textId="6128ACF8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Year of publication</w:t>
            </w:r>
          </w:p>
        </w:tc>
        <w:tc>
          <w:tcPr>
            <w:tcW w:w="6237" w:type="dxa"/>
            <w:gridSpan w:val="2"/>
            <w:shd w:val="clear" w:color="auto" w:fill="auto"/>
            <w:vAlign w:val="center"/>
          </w:tcPr>
          <w:p w14:paraId="03AD1979" w14:textId="77777777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</w:p>
        </w:tc>
      </w:tr>
      <w:tr w:rsidR="00990196" w:rsidRPr="003A6C9B" w14:paraId="34BC4D72" w14:textId="77777777" w:rsidTr="0053638E">
        <w:tc>
          <w:tcPr>
            <w:tcW w:w="3813" w:type="dxa"/>
            <w:shd w:val="clear" w:color="auto" w:fill="auto"/>
            <w:vAlign w:val="center"/>
          </w:tcPr>
          <w:p w14:paraId="705064F8" w14:textId="77777777" w:rsidR="000E0124" w:rsidRPr="003A6C9B" w:rsidRDefault="000E0124" w:rsidP="000E0124">
            <w:pPr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Number of </w:t>
            </w:r>
            <w:proofErr w:type="spellStart"/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MNiSW</w:t>
            </w:r>
            <w:proofErr w:type="spellEnd"/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 points</w:t>
            </w:r>
          </w:p>
          <w:p w14:paraId="5E9CF260" w14:textId="573E6964" w:rsidR="00427568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(valid on the day of submitting the application)</w:t>
            </w:r>
          </w:p>
        </w:tc>
        <w:tc>
          <w:tcPr>
            <w:tcW w:w="6237" w:type="dxa"/>
            <w:gridSpan w:val="2"/>
            <w:shd w:val="clear" w:color="auto" w:fill="auto"/>
            <w:vAlign w:val="center"/>
          </w:tcPr>
          <w:p w14:paraId="460B25F7" w14:textId="6AD54912" w:rsidR="00CF4D8C" w:rsidRPr="003A6C9B" w:rsidRDefault="00D5293E" w:rsidP="0053638E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sdt>
              <w:sdtPr>
                <w:rPr>
                  <w:rFonts w:asciiTheme="minorHAnsi" w:hAnsiTheme="minorHAnsi" w:cs="Times New Roman"/>
                  <w:sz w:val="20"/>
                  <w:szCs w:val="20"/>
                  <w:lang w:val="en-US"/>
                </w:rPr>
                <w:id w:val="-286041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2CA" w:rsidRPr="003A6C9B">
                  <w:rPr>
                    <w:rFonts w:ascii="MS Gothic" w:eastAsia="MS Gothic" w:hAnsi="MS Gothic" w:cs="Times New Roman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6D42CA" w:rsidRPr="003A6C9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</w:t>
            </w:r>
            <w:r w:rsidR="006D42CA"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140</w:t>
            </w:r>
            <w:r w:rsidR="006D42CA" w:rsidRPr="003A6C9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   </w:t>
            </w:r>
            <w:sdt>
              <w:sdtPr>
                <w:rPr>
                  <w:rFonts w:asciiTheme="minorHAnsi" w:hAnsiTheme="minorHAnsi" w:cs="Times New Roman"/>
                  <w:sz w:val="20"/>
                  <w:szCs w:val="20"/>
                  <w:lang w:val="en-US"/>
                </w:rPr>
                <w:id w:val="-1405597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42CA" w:rsidRPr="003A6C9B">
                  <w:rPr>
                    <w:rFonts w:ascii="MS Gothic" w:eastAsia="MS Gothic" w:hAnsi="MS Gothic" w:cs="Times New Roman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6D42CA" w:rsidRPr="003A6C9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</w:t>
            </w:r>
            <w:r w:rsidR="006D42CA"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200</w:t>
            </w:r>
          </w:p>
        </w:tc>
      </w:tr>
      <w:tr w:rsidR="00990196" w:rsidRPr="00D5293E" w14:paraId="45B01230" w14:textId="77777777" w:rsidTr="0053638E">
        <w:trPr>
          <w:trHeight w:val="548"/>
        </w:trPr>
        <w:tc>
          <w:tcPr>
            <w:tcW w:w="7640" w:type="dxa"/>
            <w:gridSpan w:val="2"/>
            <w:shd w:val="clear" w:color="auto" w:fill="auto"/>
            <w:vAlign w:val="center"/>
          </w:tcPr>
          <w:p w14:paraId="5980935B" w14:textId="493662EE" w:rsidR="003A6C9B" w:rsidRPr="003A6C9B" w:rsidRDefault="003A6C9B" w:rsidP="0053638E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Publishing costs based on the </w:t>
            </w:r>
            <w:r w:rsidRPr="003A6C9B">
              <w:rPr>
                <w:rFonts w:asciiTheme="minorHAnsi" w:hAnsiTheme="minorHAnsi" w:cs="Times New Roman"/>
                <w:b/>
                <w:bCs/>
                <w:sz w:val="22"/>
                <w:szCs w:val="22"/>
                <w:u w:val="single"/>
                <w:lang w:val="en-US"/>
              </w:rPr>
              <w:t>attached</w:t>
            </w: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 journal offer (and currency: e.g. PLN, USD, EUR, CHF, ...)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34A1FE93" w14:textId="7DCD3F8E" w:rsidR="00CF4D8C" w:rsidRPr="003A6C9B" w:rsidRDefault="00CF4D8C" w:rsidP="00CF4D8C">
            <w:pPr>
              <w:jc w:val="right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</w:p>
        </w:tc>
      </w:tr>
      <w:tr w:rsidR="00CF4D8C" w:rsidRPr="00D5293E" w14:paraId="729C66D5" w14:textId="77777777" w:rsidTr="0053638E">
        <w:tc>
          <w:tcPr>
            <w:tcW w:w="7640" w:type="dxa"/>
            <w:gridSpan w:val="2"/>
            <w:shd w:val="clear" w:color="auto" w:fill="auto"/>
            <w:vAlign w:val="center"/>
          </w:tcPr>
          <w:p w14:paraId="0EB68B8A" w14:textId="2102D03A" w:rsidR="003A6C9B" w:rsidRPr="003A6C9B" w:rsidRDefault="00E72EA5" w:rsidP="0053638E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P</w:t>
            </w:r>
            <w:r w:rsidR="003A6C9B"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ubli</w:t>
            </w:r>
            <w:r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shing in open access cost</w:t>
            </w:r>
            <w:r w:rsidR="003A6C9B"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 based on the </w:t>
            </w:r>
            <w:r w:rsidR="003A6C9B" w:rsidRPr="003A6C9B">
              <w:rPr>
                <w:rFonts w:asciiTheme="minorHAnsi" w:hAnsiTheme="minorHAnsi" w:cs="Times New Roman"/>
                <w:b/>
                <w:bCs/>
                <w:sz w:val="22"/>
                <w:szCs w:val="22"/>
                <w:u w:val="single"/>
                <w:lang w:val="en-US"/>
              </w:rPr>
              <w:t>attached</w:t>
            </w:r>
            <w:r w:rsidR="003A6C9B"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 journal offer (and currency: e.g. PLN, USD, EUR, CHF, ...)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0C13E748" w14:textId="5876DFB9" w:rsidR="00CF4D8C" w:rsidRPr="003A6C9B" w:rsidRDefault="00CF4D8C" w:rsidP="00CF4D8C">
            <w:pPr>
              <w:jc w:val="right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</w:p>
        </w:tc>
      </w:tr>
    </w:tbl>
    <w:p w14:paraId="7FDB9B5C" w14:textId="69E7FB32" w:rsidR="0066264D" w:rsidRPr="003A6C9B" w:rsidRDefault="0066264D" w:rsidP="009D5CBA">
      <w:pPr>
        <w:rPr>
          <w:rFonts w:asciiTheme="minorHAnsi" w:hAnsiTheme="minorHAnsi" w:cs="Times New Roman"/>
          <w:b/>
          <w:bCs/>
          <w:sz w:val="10"/>
          <w:szCs w:val="10"/>
          <w:lang w:val="en-US"/>
        </w:rPr>
      </w:pPr>
    </w:p>
    <w:p w14:paraId="039C9BB0" w14:textId="4136CF54" w:rsidR="003576FE" w:rsidRPr="003A6C9B" w:rsidRDefault="000E0124" w:rsidP="009D5CBA">
      <w:pPr>
        <w:rPr>
          <w:rFonts w:asciiTheme="minorHAnsi" w:hAnsiTheme="minorHAnsi" w:cs="Times New Roman"/>
          <w:b/>
          <w:bCs/>
          <w:sz w:val="22"/>
          <w:szCs w:val="22"/>
          <w:lang w:val="en-US"/>
        </w:rPr>
      </w:pPr>
      <w:r w:rsidRPr="003A6C9B">
        <w:rPr>
          <w:rFonts w:asciiTheme="minorHAnsi" w:hAnsiTheme="minorHAnsi" w:cs="Times New Roman"/>
          <w:b/>
          <w:bCs/>
          <w:sz w:val="22"/>
          <w:szCs w:val="22"/>
          <w:lang w:val="en-US"/>
        </w:rPr>
        <w:t>Monograph accepted for publication</w:t>
      </w:r>
    </w:p>
    <w:tbl>
      <w:tblPr>
        <w:tblStyle w:val="Tabela-Siatka"/>
        <w:tblW w:w="10045" w:type="dxa"/>
        <w:tblInd w:w="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949"/>
        <w:gridCol w:w="4395"/>
        <w:gridCol w:w="1701"/>
      </w:tblGrid>
      <w:tr w:rsidR="000E0124" w:rsidRPr="00D5293E" w14:paraId="6CE2DB5F" w14:textId="77777777" w:rsidTr="0053638E">
        <w:tc>
          <w:tcPr>
            <w:tcW w:w="3949" w:type="dxa"/>
            <w:vAlign w:val="center"/>
          </w:tcPr>
          <w:p w14:paraId="72DA6BC0" w14:textId="741BCB4A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Names of the authors – UG </w:t>
            </w:r>
            <w:r w:rsidR="00D5293E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employee</w:t>
            </w: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 and UG doctoral school students with the UG affiliation (including the applicant)</w:t>
            </w:r>
          </w:p>
        </w:tc>
        <w:tc>
          <w:tcPr>
            <w:tcW w:w="6096" w:type="dxa"/>
            <w:gridSpan w:val="2"/>
            <w:vAlign w:val="center"/>
          </w:tcPr>
          <w:p w14:paraId="40648F86" w14:textId="77777777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</w:p>
        </w:tc>
      </w:tr>
      <w:tr w:rsidR="000E0124" w:rsidRPr="003A6C9B" w14:paraId="36A24991" w14:textId="77777777" w:rsidTr="0053638E">
        <w:tc>
          <w:tcPr>
            <w:tcW w:w="3949" w:type="dxa"/>
            <w:vAlign w:val="center"/>
          </w:tcPr>
          <w:p w14:paraId="08AAF504" w14:textId="4C0F63C8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Names of other authors</w:t>
            </w:r>
          </w:p>
        </w:tc>
        <w:tc>
          <w:tcPr>
            <w:tcW w:w="6096" w:type="dxa"/>
            <w:gridSpan w:val="2"/>
            <w:vAlign w:val="center"/>
          </w:tcPr>
          <w:p w14:paraId="21864218" w14:textId="77777777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</w:p>
        </w:tc>
      </w:tr>
      <w:tr w:rsidR="000E0124" w:rsidRPr="003A6C9B" w14:paraId="5EAA9191" w14:textId="77777777" w:rsidTr="0053638E">
        <w:tc>
          <w:tcPr>
            <w:tcW w:w="3949" w:type="dxa"/>
            <w:vAlign w:val="center"/>
          </w:tcPr>
          <w:p w14:paraId="19E5F306" w14:textId="2D210EED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Title</w:t>
            </w:r>
          </w:p>
        </w:tc>
        <w:tc>
          <w:tcPr>
            <w:tcW w:w="6096" w:type="dxa"/>
            <w:gridSpan w:val="2"/>
            <w:vAlign w:val="center"/>
          </w:tcPr>
          <w:p w14:paraId="25A8FACF" w14:textId="77777777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</w:p>
        </w:tc>
      </w:tr>
      <w:tr w:rsidR="000E0124" w:rsidRPr="00D5293E" w14:paraId="03DCEBA3" w14:textId="77777777" w:rsidTr="0053638E">
        <w:tc>
          <w:tcPr>
            <w:tcW w:w="3949" w:type="dxa"/>
            <w:vAlign w:val="center"/>
          </w:tcPr>
          <w:p w14:paraId="509F549F" w14:textId="704B01D5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Name of the publishing house, ISBN</w:t>
            </w:r>
          </w:p>
        </w:tc>
        <w:tc>
          <w:tcPr>
            <w:tcW w:w="6096" w:type="dxa"/>
            <w:gridSpan w:val="2"/>
            <w:vAlign w:val="center"/>
          </w:tcPr>
          <w:p w14:paraId="0B7E35A7" w14:textId="77777777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</w:p>
        </w:tc>
      </w:tr>
      <w:tr w:rsidR="000E0124" w:rsidRPr="003A6C9B" w14:paraId="1E7D315A" w14:textId="77777777" w:rsidTr="0053638E">
        <w:tc>
          <w:tcPr>
            <w:tcW w:w="3949" w:type="dxa"/>
            <w:vAlign w:val="center"/>
          </w:tcPr>
          <w:p w14:paraId="4D4886E2" w14:textId="6E817340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Year of publication</w:t>
            </w:r>
          </w:p>
        </w:tc>
        <w:tc>
          <w:tcPr>
            <w:tcW w:w="6096" w:type="dxa"/>
            <w:gridSpan w:val="2"/>
            <w:vAlign w:val="center"/>
          </w:tcPr>
          <w:p w14:paraId="726B6E8E" w14:textId="77777777" w:rsidR="000E0124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</w:p>
        </w:tc>
      </w:tr>
      <w:tr w:rsidR="00990196" w:rsidRPr="003A6C9B" w14:paraId="772DA8C6" w14:textId="77777777" w:rsidTr="0053638E">
        <w:tc>
          <w:tcPr>
            <w:tcW w:w="3949" w:type="dxa"/>
            <w:vAlign w:val="center"/>
          </w:tcPr>
          <w:p w14:paraId="35CD3E3F" w14:textId="77777777" w:rsidR="000E0124" w:rsidRPr="003A6C9B" w:rsidRDefault="000E0124" w:rsidP="000E0124">
            <w:pPr>
              <w:jc w:val="both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Number of </w:t>
            </w:r>
            <w:proofErr w:type="spellStart"/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MNiSW</w:t>
            </w:r>
            <w:proofErr w:type="spellEnd"/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 points</w:t>
            </w:r>
          </w:p>
          <w:p w14:paraId="43DB1599" w14:textId="1DD9D872" w:rsidR="00427568" w:rsidRPr="003A6C9B" w:rsidRDefault="000E0124" w:rsidP="000E0124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>(valid on the day of submitting the application)</w:t>
            </w:r>
          </w:p>
        </w:tc>
        <w:tc>
          <w:tcPr>
            <w:tcW w:w="6096" w:type="dxa"/>
            <w:gridSpan w:val="2"/>
            <w:vAlign w:val="center"/>
          </w:tcPr>
          <w:p w14:paraId="46D8687F" w14:textId="5A06B945" w:rsidR="009D5CBA" w:rsidRPr="003A6C9B" w:rsidRDefault="00D5293E" w:rsidP="0053638E">
            <w:pPr>
              <w:rPr>
                <w:rFonts w:asciiTheme="minorHAnsi" w:hAnsiTheme="minorHAnsi" w:cs="Times New Roman"/>
                <w:sz w:val="20"/>
                <w:szCs w:val="20"/>
                <w:lang w:val="en-US"/>
              </w:rPr>
            </w:pPr>
            <w:sdt>
              <w:sdtPr>
                <w:rPr>
                  <w:rFonts w:asciiTheme="minorHAnsi" w:hAnsiTheme="minorHAnsi" w:cs="Times New Roman"/>
                  <w:sz w:val="20"/>
                  <w:szCs w:val="20"/>
                  <w:lang w:val="en-US"/>
                </w:rPr>
                <w:id w:val="-166782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056C" w:rsidRPr="003A6C9B">
                  <w:rPr>
                    <w:rFonts w:ascii="MS Gothic" w:eastAsia="MS Gothic" w:hAnsi="MS Gothic" w:cs="Times New Roman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53638E" w:rsidRPr="003A6C9B">
              <w:rPr>
                <w:rFonts w:asciiTheme="minorHAnsi" w:hAnsiTheme="minorHAnsi" w:cs="Times New Roman"/>
                <w:sz w:val="20"/>
                <w:szCs w:val="20"/>
                <w:lang w:val="en-US"/>
              </w:rPr>
              <w:t xml:space="preserve"> </w:t>
            </w:r>
            <w:r w:rsidR="0053638E" w:rsidRPr="00204715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II </w:t>
            </w:r>
            <w:r w:rsidR="00204715" w:rsidRPr="00204715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level</w:t>
            </w:r>
            <w:r w:rsidR="00427568" w:rsidRPr="00204715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 (200)</w:t>
            </w:r>
            <w:r w:rsidR="0053638E" w:rsidRPr="00204715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 </w:t>
            </w:r>
          </w:p>
        </w:tc>
      </w:tr>
      <w:tr w:rsidR="009D5CBA" w:rsidRPr="00D5293E" w14:paraId="732B99FA" w14:textId="77777777" w:rsidTr="0053638E">
        <w:trPr>
          <w:trHeight w:val="460"/>
        </w:trPr>
        <w:tc>
          <w:tcPr>
            <w:tcW w:w="8344" w:type="dxa"/>
            <w:gridSpan w:val="2"/>
            <w:vAlign w:val="center"/>
          </w:tcPr>
          <w:p w14:paraId="2DB0AF90" w14:textId="03C79340" w:rsidR="003A6C9B" w:rsidRPr="003A6C9B" w:rsidRDefault="00E72EA5" w:rsidP="0053638E">
            <w:pPr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Publishing cost</w:t>
            </w:r>
            <w:r w:rsidR="003A6C9B"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 based on the </w:t>
            </w:r>
            <w:r w:rsidR="003A6C9B" w:rsidRPr="003A6C9B">
              <w:rPr>
                <w:rFonts w:asciiTheme="minorHAnsi" w:hAnsiTheme="minorHAnsi" w:cs="Times New Roman"/>
                <w:b/>
                <w:bCs/>
                <w:sz w:val="22"/>
                <w:szCs w:val="22"/>
                <w:u w:val="single"/>
                <w:lang w:val="en-US"/>
              </w:rPr>
              <w:t>attached</w:t>
            </w:r>
            <w:r w:rsidR="003A6C9B"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 publisher's cost estimat</w:t>
            </w:r>
            <w:r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ion</w:t>
            </w:r>
            <w:r w:rsidR="003A6C9B"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 (and currency: e.g. PLN, USD, EUR, CHF, ...)</w:t>
            </w:r>
          </w:p>
        </w:tc>
        <w:tc>
          <w:tcPr>
            <w:tcW w:w="1701" w:type="dxa"/>
            <w:vAlign w:val="center"/>
          </w:tcPr>
          <w:p w14:paraId="6E4BF60F" w14:textId="63719A2A" w:rsidR="009D5CBA" w:rsidRPr="003A6C9B" w:rsidRDefault="009D5CBA" w:rsidP="00C36DCB">
            <w:pPr>
              <w:jc w:val="right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</w:p>
        </w:tc>
      </w:tr>
    </w:tbl>
    <w:p w14:paraId="048ADD34" w14:textId="77777777" w:rsidR="0066264D" w:rsidRPr="003A6C9B" w:rsidRDefault="0066264D" w:rsidP="00B37157">
      <w:pPr>
        <w:rPr>
          <w:rFonts w:asciiTheme="minorHAnsi" w:hAnsiTheme="minorHAnsi" w:cs="Times New Roman"/>
          <w:sz w:val="22"/>
          <w:szCs w:val="22"/>
          <w:lang w:val="en-US"/>
        </w:rPr>
      </w:pPr>
    </w:p>
    <w:p w14:paraId="28CB2194" w14:textId="5AF95E1E" w:rsidR="009D5CBA" w:rsidRPr="003A6C9B" w:rsidRDefault="00F637A7" w:rsidP="008A2FCB">
      <w:pPr>
        <w:ind w:left="6096"/>
        <w:rPr>
          <w:rFonts w:asciiTheme="minorHAnsi" w:hAnsiTheme="minorHAnsi" w:cs="Times New Roman"/>
          <w:sz w:val="22"/>
          <w:szCs w:val="22"/>
          <w:lang w:val="en-US"/>
        </w:rPr>
      </w:pPr>
      <w:r w:rsidRPr="003A6C9B">
        <w:rPr>
          <w:rFonts w:asciiTheme="minorHAnsi" w:hAnsiTheme="minorHAnsi" w:cs="Times New Roman"/>
          <w:sz w:val="22"/>
          <w:szCs w:val="22"/>
          <w:lang w:val="en-US"/>
        </w:rPr>
        <w:t xml:space="preserve">         </w:t>
      </w:r>
      <w:r w:rsidR="00EC0F0D" w:rsidRPr="003A6C9B">
        <w:rPr>
          <w:rFonts w:asciiTheme="minorHAnsi" w:hAnsiTheme="minorHAnsi" w:cs="Times New Roman"/>
          <w:sz w:val="22"/>
          <w:szCs w:val="22"/>
          <w:lang w:val="en-US"/>
        </w:rPr>
        <w:t xml:space="preserve"> </w:t>
      </w:r>
      <w:r w:rsidR="009D5CBA" w:rsidRPr="003A6C9B">
        <w:rPr>
          <w:rFonts w:asciiTheme="minorHAnsi" w:hAnsiTheme="minorHAnsi" w:cs="Times New Roman"/>
          <w:sz w:val="22"/>
          <w:szCs w:val="22"/>
          <w:lang w:val="en-US"/>
        </w:rPr>
        <w:t>…………………………...…</w:t>
      </w:r>
      <w:r w:rsidR="00B37157" w:rsidRPr="003A6C9B">
        <w:rPr>
          <w:rFonts w:asciiTheme="minorHAnsi" w:hAnsiTheme="minorHAnsi" w:cs="Times New Roman"/>
          <w:sz w:val="22"/>
          <w:szCs w:val="22"/>
          <w:lang w:val="en-US"/>
        </w:rPr>
        <w:t>………</w:t>
      </w:r>
      <w:r w:rsidR="009D5CBA" w:rsidRPr="003A6C9B">
        <w:rPr>
          <w:rFonts w:asciiTheme="minorHAnsi" w:hAnsiTheme="minorHAnsi" w:cs="Times New Roman"/>
          <w:sz w:val="22"/>
          <w:szCs w:val="22"/>
          <w:lang w:val="en-US"/>
        </w:rPr>
        <w:t>…</w:t>
      </w:r>
    </w:p>
    <w:p w14:paraId="5B84B82E" w14:textId="0BDC0633" w:rsidR="0066264D" w:rsidRPr="003A6C9B" w:rsidRDefault="009D5CBA" w:rsidP="00A05497">
      <w:pPr>
        <w:ind w:left="6096"/>
        <w:rPr>
          <w:rFonts w:asciiTheme="minorHAnsi" w:hAnsiTheme="minorHAnsi" w:cs="Times New Roman"/>
          <w:sz w:val="16"/>
          <w:szCs w:val="16"/>
          <w:lang w:val="en-US"/>
        </w:rPr>
      </w:pPr>
      <w:r w:rsidRPr="003A6C9B">
        <w:rPr>
          <w:rFonts w:asciiTheme="minorHAnsi" w:hAnsiTheme="minorHAnsi" w:cs="Times New Roman"/>
          <w:sz w:val="16"/>
          <w:szCs w:val="16"/>
          <w:lang w:val="en-US"/>
        </w:rPr>
        <w:t xml:space="preserve">  </w:t>
      </w:r>
      <w:r w:rsidR="00F637A7" w:rsidRPr="003A6C9B">
        <w:rPr>
          <w:rFonts w:asciiTheme="minorHAnsi" w:hAnsiTheme="minorHAnsi" w:cs="Times New Roman"/>
          <w:sz w:val="16"/>
          <w:szCs w:val="16"/>
          <w:lang w:val="en-US"/>
        </w:rPr>
        <w:t xml:space="preserve">               </w:t>
      </w:r>
      <w:r w:rsidR="00E72EA5">
        <w:rPr>
          <w:rFonts w:asciiTheme="minorHAnsi" w:hAnsiTheme="minorHAnsi" w:cs="Times New Roman"/>
          <w:sz w:val="16"/>
          <w:szCs w:val="16"/>
          <w:lang w:val="en-US"/>
        </w:rPr>
        <w:t>D</w:t>
      </w:r>
      <w:r w:rsidR="003A6C9B" w:rsidRPr="003A6C9B">
        <w:rPr>
          <w:rFonts w:asciiTheme="minorHAnsi" w:hAnsiTheme="minorHAnsi" w:cs="Times New Roman"/>
          <w:sz w:val="16"/>
          <w:szCs w:val="16"/>
          <w:lang w:val="en-US"/>
        </w:rPr>
        <w:t>ate</w:t>
      </w:r>
      <w:r w:rsidR="00E72EA5">
        <w:rPr>
          <w:rFonts w:asciiTheme="minorHAnsi" w:hAnsiTheme="minorHAnsi" w:cs="Times New Roman"/>
          <w:sz w:val="16"/>
          <w:szCs w:val="16"/>
          <w:lang w:val="en-US"/>
        </w:rPr>
        <w:t xml:space="preserve">, </w:t>
      </w:r>
      <w:r w:rsidR="003A6C9B" w:rsidRPr="003A6C9B">
        <w:rPr>
          <w:rFonts w:asciiTheme="minorHAnsi" w:hAnsiTheme="minorHAnsi" w:cs="Times New Roman"/>
          <w:sz w:val="16"/>
          <w:szCs w:val="16"/>
          <w:lang w:val="en-US"/>
        </w:rPr>
        <w:t>signature of the applicant</w:t>
      </w:r>
    </w:p>
    <w:p w14:paraId="2315247B" w14:textId="77777777" w:rsidR="003A6C9B" w:rsidRPr="003A6C9B" w:rsidRDefault="003A6C9B" w:rsidP="003A6C9B">
      <w:pPr>
        <w:ind w:left="6096" w:hanging="6096"/>
        <w:rPr>
          <w:rFonts w:asciiTheme="minorHAnsi" w:hAnsiTheme="minorHAnsi" w:cs="Times New Roman"/>
          <w:sz w:val="20"/>
          <w:szCs w:val="20"/>
          <w:lang w:val="en-US"/>
        </w:rPr>
      </w:pPr>
      <w:r w:rsidRPr="003A6C9B">
        <w:rPr>
          <w:rFonts w:asciiTheme="minorHAnsi" w:hAnsiTheme="minorHAnsi" w:cs="Times New Roman"/>
          <w:b/>
          <w:bCs/>
          <w:sz w:val="22"/>
          <w:szCs w:val="22"/>
          <w:lang w:val="en-US"/>
        </w:rPr>
        <w:t>Opinion of the application verification commission</w:t>
      </w:r>
    </w:p>
    <w:tbl>
      <w:tblPr>
        <w:tblStyle w:val="Tabela-Siatka"/>
        <w:tblW w:w="1005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0050"/>
      </w:tblGrid>
      <w:tr w:rsidR="00990196" w:rsidRPr="003A6C9B" w14:paraId="007F5155" w14:textId="77777777" w:rsidTr="00EB65E4">
        <w:tc>
          <w:tcPr>
            <w:tcW w:w="10050" w:type="dxa"/>
            <w:shd w:val="clear" w:color="auto" w:fill="F2F2F2" w:themeFill="background1" w:themeFillShade="F2"/>
          </w:tcPr>
          <w:p w14:paraId="32B0AF70" w14:textId="77777777" w:rsidR="003A6C9B" w:rsidRPr="003A6C9B" w:rsidRDefault="003A6C9B" w:rsidP="00B37157">
            <w:pPr>
              <w:spacing w:line="276" w:lineRule="auto"/>
              <w:rPr>
                <w:sz w:val="22"/>
                <w:szCs w:val="22"/>
                <w:lang w:val="en-US"/>
              </w:rPr>
            </w:pPr>
            <w:r w:rsidRPr="003A6C9B">
              <w:rPr>
                <w:sz w:val="22"/>
                <w:szCs w:val="22"/>
                <w:lang w:val="en-US"/>
              </w:rPr>
              <w:t>The commission recommends to:</w:t>
            </w:r>
          </w:p>
          <w:p w14:paraId="6099B39D" w14:textId="2A24A022" w:rsidR="003A6C9B" w:rsidRPr="003A6C9B" w:rsidRDefault="003A6C9B" w:rsidP="003A6C9B">
            <w:pPr>
              <w:spacing w:line="276" w:lineRule="auto"/>
              <w:rPr>
                <w:sz w:val="22"/>
                <w:szCs w:val="22"/>
                <w:lang w:val="en-US"/>
              </w:rPr>
            </w:pPr>
            <w:r w:rsidRPr="003A6C9B">
              <w:rPr>
                <w:sz w:val="22"/>
                <w:szCs w:val="22"/>
                <w:lang w:val="en-US"/>
              </w:rPr>
              <w:t>□ grant co-financing in the amount of ……………….……….;</w:t>
            </w:r>
          </w:p>
          <w:p w14:paraId="6EECDD1D" w14:textId="6C1085CA" w:rsidR="003A6C9B" w:rsidRPr="003A6C9B" w:rsidRDefault="003A6C9B" w:rsidP="003A6C9B">
            <w:pPr>
              <w:spacing w:line="276" w:lineRule="auto"/>
              <w:rPr>
                <w:sz w:val="22"/>
                <w:szCs w:val="22"/>
                <w:lang w:val="en-US"/>
              </w:rPr>
            </w:pPr>
            <w:r w:rsidRPr="003A6C9B">
              <w:rPr>
                <w:sz w:val="22"/>
                <w:szCs w:val="22"/>
                <w:lang w:val="en-US"/>
              </w:rPr>
              <w:t>□ deny to grant co-financing.</w:t>
            </w:r>
          </w:p>
          <w:p w14:paraId="384435A0" w14:textId="4AFD5D2E" w:rsidR="009D5CBA" w:rsidRPr="003A6C9B" w:rsidRDefault="009D5CBA" w:rsidP="00BA7C27">
            <w:pPr>
              <w:ind w:left="6403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.……………………</w:t>
            </w:r>
            <w:r w:rsidR="00B37157"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…….</w:t>
            </w: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…...……</w:t>
            </w:r>
          </w:p>
          <w:p w14:paraId="2BCA071B" w14:textId="31F23D83" w:rsidR="009D5CBA" w:rsidRPr="003A6C9B" w:rsidRDefault="009D5CBA" w:rsidP="00BA7C27">
            <w:pPr>
              <w:ind w:left="5978"/>
              <w:rPr>
                <w:rFonts w:asciiTheme="minorHAnsi" w:hAnsiTheme="minorHAnsi" w:cs="Times New Roman"/>
                <w:sz w:val="16"/>
                <w:szCs w:val="16"/>
                <w:lang w:val="en-US"/>
              </w:rPr>
            </w:pP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          </w:t>
            </w:r>
            <w:r w:rsidR="00F637A7"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 xml:space="preserve">      </w:t>
            </w:r>
            <w:r w:rsidR="003A6C9B" w:rsidRPr="003A6C9B">
              <w:rPr>
                <w:rFonts w:asciiTheme="minorHAnsi" w:hAnsiTheme="minorHAnsi" w:cs="Times New Roman"/>
                <w:sz w:val="16"/>
                <w:szCs w:val="16"/>
                <w:lang w:val="en-US"/>
              </w:rPr>
              <w:t>Head of the Commission</w:t>
            </w:r>
          </w:p>
        </w:tc>
      </w:tr>
    </w:tbl>
    <w:p w14:paraId="26E33597" w14:textId="490F3478" w:rsidR="009D5CBA" w:rsidRPr="003A6C9B" w:rsidRDefault="009D5CBA" w:rsidP="009D5CBA">
      <w:pPr>
        <w:rPr>
          <w:rFonts w:asciiTheme="minorHAnsi" w:hAnsiTheme="minorHAnsi" w:cs="Times New Roman"/>
          <w:b/>
          <w:bCs/>
          <w:sz w:val="10"/>
          <w:szCs w:val="10"/>
          <w:lang w:val="en-US"/>
        </w:rPr>
      </w:pPr>
    </w:p>
    <w:p w14:paraId="675CCA4A" w14:textId="2E5D5CF9" w:rsidR="00CE2372" w:rsidRPr="003A6C9B" w:rsidRDefault="003A6C9B" w:rsidP="009D5CBA">
      <w:pPr>
        <w:rPr>
          <w:rFonts w:asciiTheme="minorHAnsi" w:hAnsiTheme="minorHAnsi" w:cs="Times New Roman"/>
          <w:b/>
          <w:bCs/>
          <w:sz w:val="22"/>
          <w:szCs w:val="22"/>
          <w:lang w:val="en-US"/>
        </w:rPr>
      </w:pPr>
      <w:r w:rsidRPr="003A6C9B">
        <w:rPr>
          <w:rFonts w:asciiTheme="minorHAnsi" w:hAnsiTheme="minorHAnsi" w:cs="Times New Roman"/>
          <w:b/>
          <w:bCs/>
          <w:sz w:val="22"/>
          <w:szCs w:val="22"/>
          <w:lang w:val="en-US"/>
        </w:rPr>
        <w:t>Rector's decision</w:t>
      </w:r>
    </w:p>
    <w:tbl>
      <w:tblPr>
        <w:tblStyle w:val="Tabela-Siatka"/>
        <w:tblW w:w="1005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0050"/>
      </w:tblGrid>
      <w:tr w:rsidR="00990196" w:rsidRPr="003A6C9B" w14:paraId="5F961007" w14:textId="77777777" w:rsidTr="00EB65E4">
        <w:tc>
          <w:tcPr>
            <w:tcW w:w="10050" w:type="dxa"/>
            <w:shd w:val="clear" w:color="auto" w:fill="F2F2F2" w:themeFill="background1" w:themeFillShade="F2"/>
          </w:tcPr>
          <w:p w14:paraId="3FA7BC28" w14:textId="5A4361B3" w:rsidR="003A6C9B" w:rsidRPr="003F1FA2" w:rsidRDefault="003A6C9B" w:rsidP="003A6C9B">
            <w:pPr>
              <w:spacing w:line="276" w:lineRule="auto"/>
              <w:rPr>
                <w:sz w:val="22"/>
                <w:szCs w:val="22"/>
                <w:lang w:val="en-US"/>
              </w:rPr>
            </w:pPr>
            <w:r w:rsidRPr="003F1FA2">
              <w:rPr>
                <w:sz w:val="22"/>
                <w:szCs w:val="22"/>
                <w:lang w:val="en-US"/>
              </w:rPr>
              <w:t>It is decided to:</w:t>
            </w:r>
          </w:p>
          <w:p w14:paraId="20EA1097" w14:textId="47062161" w:rsidR="003A6C9B" w:rsidRPr="003A6C9B" w:rsidRDefault="003A6C9B" w:rsidP="003A6C9B">
            <w:pPr>
              <w:spacing w:line="276" w:lineRule="auto"/>
              <w:rPr>
                <w:sz w:val="22"/>
                <w:szCs w:val="22"/>
                <w:lang w:val="en-US"/>
              </w:rPr>
            </w:pPr>
            <w:r w:rsidRPr="003A6C9B">
              <w:rPr>
                <w:sz w:val="22"/>
                <w:szCs w:val="22"/>
                <w:lang w:val="en-US"/>
              </w:rPr>
              <w:t>□ grant co-financing in the amount of ……………….……….;</w:t>
            </w:r>
          </w:p>
          <w:p w14:paraId="629066D1" w14:textId="478BE18F" w:rsidR="009D5CBA" w:rsidRPr="003A6C9B" w:rsidRDefault="003A6C9B" w:rsidP="003A6C9B">
            <w:pPr>
              <w:spacing w:line="276" w:lineRule="auto"/>
              <w:rPr>
                <w:sz w:val="22"/>
                <w:szCs w:val="22"/>
                <w:lang w:val="en-US"/>
              </w:rPr>
            </w:pPr>
            <w:r w:rsidRPr="003A6C9B">
              <w:rPr>
                <w:sz w:val="22"/>
                <w:szCs w:val="22"/>
                <w:lang w:val="en-US"/>
              </w:rPr>
              <w:t>□ deny to grant co-financing.</w:t>
            </w:r>
            <w:r w:rsidR="009D5CBA" w:rsidRPr="003A6C9B">
              <w:rPr>
                <w:sz w:val="22"/>
                <w:szCs w:val="22"/>
                <w:lang w:val="en-US"/>
              </w:rPr>
              <w:t xml:space="preserve"> </w:t>
            </w:r>
          </w:p>
          <w:p w14:paraId="58C557BC" w14:textId="66ED7A64" w:rsidR="009D5CBA" w:rsidRPr="003A6C9B" w:rsidRDefault="009D5CBA" w:rsidP="00BA7C27">
            <w:pPr>
              <w:ind w:left="6403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.………………………...…</w:t>
            </w:r>
            <w:r w:rsidR="00B37157"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…..</w:t>
            </w:r>
            <w:r w:rsidRPr="003A6C9B">
              <w:rPr>
                <w:rFonts w:asciiTheme="minorHAnsi" w:hAnsiTheme="minorHAnsi" w:cs="Times New Roman"/>
                <w:sz w:val="22"/>
                <w:szCs w:val="22"/>
                <w:lang w:val="en-US"/>
              </w:rPr>
              <w:t>…</w:t>
            </w:r>
          </w:p>
          <w:p w14:paraId="25C3B226" w14:textId="1691C628" w:rsidR="009D5CBA" w:rsidRPr="003A6C9B" w:rsidRDefault="00D85368" w:rsidP="00BA7C27">
            <w:pPr>
              <w:ind w:left="5978"/>
              <w:rPr>
                <w:rFonts w:asciiTheme="minorHAnsi" w:hAnsiTheme="minorHAnsi" w:cs="Times New Roman"/>
                <w:sz w:val="22"/>
                <w:szCs w:val="22"/>
                <w:lang w:val="en-US"/>
              </w:rPr>
            </w:pPr>
            <w:r w:rsidRPr="003A6C9B">
              <w:rPr>
                <w:rFonts w:asciiTheme="minorHAnsi" w:hAnsiTheme="minorHAnsi" w:cs="Times New Roman"/>
                <w:sz w:val="16"/>
                <w:szCs w:val="16"/>
                <w:lang w:val="en-US"/>
              </w:rPr>
              <w:t xml:space="preserve">                 </w:t>
            </w:r>
            <w:r w:rsidR="00F637A7" w:rsidRPr="003A6C9B">
              <w:rPr>
                <w:rFonts w:asciiTheme="minorHAnsi" w:hAnsiTheme="minorHAnsi" w:cs="Times New Roman"/>
                <w:sz w:val="16"/>
                <w:szCs w:val="16"/>
                <w:lang w:val="en-US"/>
              </w:rPr>
              <w:t xml:space="preserve">             </w:t>
            </w:r>
            <w:r w:rsidRPr="003A6C9B">
              <w:rPr>
                <w:rFonts w:asciiTheme="minorHAnsi" w:hAnsiTheme="minorHAnsi" w:cs="Times New Roman"/>
                <w:sz w:val="16"/>
                <w:szCs w:val="16"/>
                <w:lang w:val="en-US"/>
              </w:rPr>
              <w:t xml:space="preserve">    </w:t>
            </w:r>
            <w:r w:rsidR="008A2FCB" w:rsidRPr="003A6C9B">
              <w:rPr>
                <w:rFonts w:asciiTheme="minorHAnsi" w:hAnsiTheme="minorHAnsi" w:cs="Times New Roman"/>
                <w:sz w:val="16"/>
                <w:szCs w:val="16"/>
                <w:lang w:val="en-US"/>
              </w:rPr>
              <w:t xml:space="preserve">  </w:t>
            </w:r>
            <w:r w:rsidRPr="003A6C9B">
              <w:rPr>
                <w:rFonts w:asciiTheme="minorHAnsi" w:hAnsiTheme="minorHAnsi" w:cs="Times New Roman"/>
                <w:sz w:val="16"/>
                <w:szCs w:val="16"/>
                <w:lang w:val="en-US"/>
              </w:rPr>
              <w:t xml:space="preserve">  Re</w:t>
            </w:r>
            <w:r w:rsidR="003A6C9B" w:rsidRPr="003A6C9B">
              <w:rPr>
                <w:rFonts w:asciiTheme="minorHAnsi" w:hAnsiTheme="minorHAnsi" w:cs="Times New Roman"/>
                <w:sz w:val="16"/>
                <w:szCs w:val="16"/>
                <w:lang w:val="en-US"/>
              </w:rPr>
              <w:t>c</w:t>
            </w:r>
            <w:r w:rsidRPr="003A6C9B">
              <w:rPr>
                <w:rFonts w:asciiTheme="minorHAnsi" w:hAnsiTheme="minorHAnsi" w:cs="Times New Roman"/>
                <w:sz w:val="16"/>
                <w:szCs w:val="16"/>
                <w:lang w:val="en-US"/>
              </w:rPr>
              <w:t>tor</w:t>
            </w:r>
          </w:p>
        </w:tc>
      </w:tr>
    </w:tbl>
    <w:p w14:paraId="1AF1CD8A" w14:textId="06054D8A" w:rsidR="00540E19" w:rsidRPr="003A6C9B" w:rsidRDefault="00540E19" w:rsidP="00D85368">
      <w:pPr>
        <w:rPr>
          <w:rFonts w:asciiTheme="minorHAnsi" w:hAnsiTheme="minorHAnsi"/>
          <w:sz w:val="22"/>
          <w:szCs w:val="22"/>
          <w:lang w:val="en-US"/>
        </w:rPr>
      </w:pPr>
    </w:p>
    <w:sectPr w:rsidR="00540E19" w:rsidRPr="003A6C9B" w:rsidSect="001A0FE8">
      <w:pgSz w:w="11906" w:h="16838"/>
      <w:pgMar w:top="426" w:right="566" w:bottom="142" w:left="284" w:header="709" w:footer="709" w:gutter="567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CF50ABE"/>
    <w:multiLevelType w:val="hybridMultilevel"/>
    <w:tmpl w:val="873EBE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BE78F5"/>
    <w:multiLevelType w:val="hybridMultilevel"/>
    <w:tmpl w:val="60E816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7789112">
    <w:abstractNumId w:val="0"/>
  </w:num>
  <w:num w:numId="2" w16cid:durableId="17328460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zQ0NzU3sjC2NDZR0lEKTi0uzszPAykwqgUAFvzQQSwAAAA="/>
  </w:docVars>
  <w:rsids>
    <w:rsidRoot w:val="009D5CBA"/>
    <w:rsid w:val="000111E2"/>
    <w:rsid w:val="0003543C"/>
    <w:rsid w:val="000553E3"/>
    <w:rsid w:val="00061030"/>
    <w:rsid w:val="000E0124"/>
    <w:rsid w:val="0014206E"/>
    <w:rsid w:val="001A0FE8"/>
    <w:rsid w:val="001D6583"/>
    <w:rsid w:val="00204715"/>
    <w:rsid w:val="003244C2"/>
    <w:rsid w:val="003576FE"/>
    <w:rsid w:val="003A6C9B"/>
    <w:rsid w:val="003C108E"/>
    <w:rsid w:val="003F1FA2"/>
    <w:rsid w:val="00427568"/>
    <w:rsid w:val="004D57EE"/>
    <w:rsid w:val="0053638E"/>
    <w:rsid w:val="00540E19"/>
    <w:rsid w:val="005442FC"/>
    <w:rsid w:val="0056499F"/>
    <w:rsid w:val="005C1F0D"/>
    <w:rsid w:val="006056F4"/>
    <w:rsid w:val="0066264D"/>
    <w:rsid w:val="006933F0"/>
    <w:rsid w:val="006D42CA"/>
    <w:rsid w:val="006E1DAC"/>
    <w:rsid w:val="00743A92"/>
    <w:rsid w:val="007E756D"/>
    <w:rsid w:val="00835B0D"/>
    <w:rsid w:val="008A2FCB"/>
    <w:rsid w:val="00990196"/>
    <w:rsid w:val="009D5CBA"/>
    <w:rsid w:val="00A05497"/>
    <w:rsid w:val="00AA51B8"/>
    <w:rsid w:val="00B11FA3"/>
    <w:rsid w:val="00B23384"/>
    <w:rsid w:val="00B37157"/>
    <w:rsid w:val="00B7325B"/>
    <w:rsid w:val="00BA7C27"/>
    <w:rsid w:val="00BD63F7"/>
    <w:rsid w:val="00C06200"/>
    <w:rsid w:val="00C10B0A"/>
    <w:rsid w:val="00C36DCB"/>
    <w:rsid w:val="00C71F3A"/>
    <w:rsid w:val="00C808F7"/>
    <w:rsid w:val="00CD00BA"/>
    <w:rsid w:val="00CE2372"/>
    <w:rsid w:val="00CF4D8C"/>
    <w:rsid w:val="00D07FC2"/>
    <w:rsid w:val="00D5293E"/>
    <w:rsid w:val="00D85368"/>
    <w:rsid w:val="00E540AC"/>
    <w:rsid w:val="00E6056C"/>
    <w:rsid w:val="00E72EA5"/>
    <w:rsid w:val="00EA726F"/>
    <w:rsid w:val="00EB65E4"/>
    <w:rsid w:val="00EC0F0D"/>
    <w:rsid w:val="00EC6FEF"/>
    <w:rsid w:val="00F03F09"/>
    <w:rsid w:val="00F637A7"/>
    <w:rsid w:val="00F71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5EEA0A"/>
  <w15:docId w15:val="{8FA27AA1-F680-4843-85EC-B5ED8A792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D5CBA"/>
    <w:pPr>
      <w:spacing w:after="0" w:line="240" w:lineRule="auto"/>
    </w:pPr>
    <w:rPr>
      <w:rFonts w:ascii="Calibri" w:hAnsi="Calibri" w:cs="Calibri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D5CBA"/>
    <w:rPr>
      <w:sz w:val="22"/>
      <w:szCs w:val="22"/>
      <w:lang w:eastAsia="pl-PL"/>
    </w:rPr>
  </w:style>
  <w:style w:type="table" w:styleId="Tabela-Siatka">
    <w:name w:val="Table Grid"/>
    <w:basedOn w:val="Standardowy"/>
    <w:uiPriority w:val="39"/>
    <w:rsid w:val="009D5CBA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B37157"/>
    <w:pPr>
      <w:spacing w:after="0" w:line="240" w:lineRule="auto"/>
    </w:pPr>
    <w:rPr>
      <w:rFonts w:ascii="Calibri" w:hAnsi="Calibri" w:cs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256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lwia Heltman</dc:creator>
  <cp:lastModifiedBy>Agata Głombiowska</cp:lastModifiedBy>
  <cp:revision>16</cp:revision>
  <cp:lastPrinted>2021-01-15T11:04:00Z</cp:lastPrinted>
  <dcterms:created xsi:type="dcterms:W3CDTF">2022-12-16T11:42:00Z</dcterms:created>
  <dcterms:modified xsi:type="dcterms:W3CDTF">2024-05-23T07:08:00Z</dcterms:modified>
</cp:coreProperties>
</file>